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1"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PIN Code]</w:t>
      </w:r>
      <w:r>
        <w:br/>
      </w:r>
      <w:r>
        <w:t xml:space="preserve">[Email Address] | [Phone Number]</w:t>
      </w:r>
      <w:r>
        <w:br/>
      </w:r>
      <w:r>
        <w:t xml:space="preserve">[LinkedIn/Portfolio (if applicable)]</w:t>
      </w:r>
    </w:p>
    <w:p>
      <w:pPr>
        <w:pStyle w:val="BodyText"/>
      </w:pPr>
      <w:r>
        <w:t xml:space="preserve">[Date]</w:t>
      </w:r>
    </w:p>
    <w:p>
      <w:pPr>
        <w:pStyle w:val="BodyText"/>
      </w:pPr>
      <w:r>
        <w:rPr>
          <w:bCs/>
          <w:b/>
        </w:rPr>
        <w:t xml:space="preserve">HR Manager</w:t>
      </w:r>
      <w:r>
        <w:br/>
      </w:r>
      <w:r>
        <w:t xml:space="preserve">[Clinic/Hospital Name]</w:t>
      </w:r>
      <w:r>
        <w:br/>
      </w:r>
      <w:r>
        <w:t xml:space="preserve">[Clinic Address]</w:t>
      </w:r>
      <w:r>
        <w:br/>
      </w:r>
      <w:r>
        <w:t xml:space="preserve">Bangalore, Karnataka, India</w:t>
      </w:r>
    </w:p>
    <w:bookmarkStart w:id="20" w:name="dear-hiring-committee"/>
    <w:p>
      <w:pPr>
        <w:pStyle w:val="Heading2"/>
      </w:pPr>
      <w:r>
        <w:t xml:space="preserve">Dear Hiring Committee,</w:t>
      </w:r>
    </w:p>
    <w:p>
      <w:pPr>
        <w:pStyle w:val="FirstParagraph"/>
      </w:pPr>
      <w:r>
        <w:t xml:space="preserve">As a dedicated Doctor General Practitioner with over [X years] of experience in providing holistic patient care in India Bangalore, I am writing to express my interest in the [specific position, e.g., "General Physician"] role at your esteemed clinic. My commitment to delivering high-quality healthcare, combined with a deep understanding of the unique medical challenges faced by patients in Bangalore’s diverse communities, aligns perfectly with your organization’s mission. I am eager to contribute my clinical expertise, compassionate approach, and adaptability to support your team in addressing the evolving needs of patients across this dynamic city.</w:t>
      </w:r>
    </w:p>
    <w:p>
      <w:pPr>
        <w:pStyle w:val="BodyText"/>
      </w:pPr>
      <w:r>
        <w:t xml:space="preserve">My journey as a Doctor General Practitioner began after completing my MBBS from [Medical College Name] in [Year], followed by a postgraduate degree in Family Medicine from [Institution Name]. During my training, I developed a strong foundation in diagnosing and managing both acute and chronic conditions, while prioritizing patient education and preventive care. Over the past [X years], I have worked in various healthcare settings across India Bangalore, including private clinics, community health centers, and multi-specialty hospitals. This experience has equipped me with the ability to navigate complex medical cases while maintaining a focus on personalized treatment plans tailored to individual patient needs.</w:t>
      </w:r>
    </w:p>
    <w:p>
      <w:pPr>
        <w:pStyle w:val="BodyText"/>
      </w:pPr>
      <w:r>
        <w:t xml:space="preserve">What sets me apart as a Doctor General Practitioner is my unwavering dedication to continuous learning and staying updated with the latest medical advancements. I regularly attend workshops, seminars, and professional development courses related to primary care, public health, and emerging healthcare technologies. For instance, I recently completed a certification in [relevant field, e.g., "Diabetes Management"] to better serve patients with chronic illnesses—a common concern in urban areas like Bangalore. My ability to integrate evidence-based practices with patient-centered care has allowed me to build long-term relationships with my patients, fostering trust and ensuring better health outcomes.</w:t>
      </w:r>
    </w:p>
    <w:p>
      <w:pPr>
        <w:pStyle w:val="BodyText"/>
      </w:pPr>
      <w:r>
        <w:t xml:space="preserve">India Bangalore, as a rapidly growing metropolitan city, presents both opportunities and challenges for healthcare professionals. The region’s unique blend of traditional and modern lifestyles, coupled with increasing urbanization, demands a Doctor General Practitioner who is not only medically competent but also culturally sensitive. In my practice in Bangalore, I have encountered patients from diverse backgrounds, including working professionals, elderly populations, and migrant communities. This has honed my ability to communicate effectively across language barriers and address the specific health concerns of each demographic. Whether managing common ailments like respiratory infections or providing guidance on lifestyle modifications for hypertension and diabetes, I approach every patient with empathy and professionalism.</w:t>
      </w:r>
    </w:p>
    <w:p>
      <w:pPr>
        <w:pStyle w:val="BodyText"/>
      </w:pPr>
      <w:r>
        <w:t xml:space="preserve">One of my proudest achievements as a Doctor General Practitioner was leading a community health initiative in [specific area of Bangalore] to raise awareness about preventive healthcare. This project involved organizing free health camps, conducting workshops on nutrition and mental well-being, and collaborating with local NGOs to provide accessible care to underserved populations. The success of this initiative underscored the importance of proactive healthcare delivery, a principle I strive to uphold in every patient interaction.</w:t>
      </w:r>
    </w:p>
    <w:p>
      <w:pPr>
        <w:pStyle w:val="BodyText"/>
      </w:pPr>
      <w:r>
        <w:t xml:space="preserve">Working as a Doctor General Practitioner in India Bangalore has also deepened my understanding of the region’s healthcare infrastructure and regulatory framework. I am well-versed in guidelines set by the Indian Medical Council and prioritize adherence to ethical standards while ensuring compliance with local health policies. My experience in managing electronic health records (EHRs) and coordinating with specialists for complex cases further demonstrates my ability to function effectively in a team-oriented environment.</w:t>
      </w:r>
    </w:p>
    <w:p>
      <w:pPr>
        <w:pStyle w:val="BodyText"/>
      </w:pPr>
      <w:r>
        <w:t xml:space="preserve">I am particularly drawn to your clinic’s reputation for [mention specific qualities, e.g., "innovative patient care" or "community-focused services"]. I believe my background in general practice, coupled with my passion for improving public health outcomes, makes me an ideal candidate to contribute to your team. I am confident that my skills in clinical decision-making, patient communication, and leadership will enable me to support your mission of delivering exceptional healthcare to the people of Bangalore.</w:t>
      </w:r>
    </w:p>
    <w:p>
      <w:pPr>
        <w:pStyle w:val="BodyText"/>
      </w:pPr>
      <w:r>
        <w:t xml:space="preserve">Thank you for considering my application. I would welcome the opportunity to discuss how my experience and vision align with the goals of your organization. Please feel free to contact me at [phone number] or [email address] at your convenience. I look forward to the possibility of contributing to your team and making a meaningful impact in the healthcare landscape of India Bangalore.</w:t>
      </w:r>
    </w:p>
    <w:p>
      <w:pPr>
        <w:pStyle w:val="BodyText"/>
      </w:pPr>
      <w:r>
        <w:t xml:space="preserve">Sincerely,</w:t>
      </w:r>
      <w:r>
        <w:br/>
      </w:r>
      <w:r>
        <w:rPr>
          <w:bCs/>
          <w:b/>
        </w:rPr>
        <w:t xml:space="preserve">Dr. [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octor General Practitioner</dc:title>
  <dc:creator/>
  <dc:language>en</dc:language>
  <cp:keywords/>
  <dcterms:created xsi:type="dcterms:W3CDTF">2025-12-11T17:30:36Z</dcterms:created>
  <dcterms:modified xsi:type="dcterms:W3CDTF">2025-12-11T17:30:36Z</dcterms:modified>
</cp:coreProperties>
</file>

<file path=docProps/custom.xml><?xml version="1.0" encoding="utf-8"?>
<Properties xmlns="http://schemas.openxmlformats.org/officeDocument/2006/custom-properties" xmlns:vt="http://schemas.openxmlformats.org/officeDocument/2006/docPropsVTypes"/>
</file>